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Moscow</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Dear Hiring Committee,</w:t>
      </w:r>
    </w:p>
    <w:bookmarkStart w:id="20" w:name="X16bed52bfa34d0bb927fabd9876afc1f6218a03"/>
    <w:p>
      <w:pPr>
        <w:pStyle w:val="Heading2"/>
      </w:pPr>
      <w:r>
        <w:t xml:space="preserve">Application for Paramedic Internship at Moscow Emergency Medical Services</w:t>
      </w:r>
    </w:p>
    <w:p>
      <w:pPr>
        <w:pStyle w:val="FirstParagraph"/>
      </w:pPr>
      <w:r>
        <w:t xml:space="preserve">With profound enthusiasm, I submit my application for the Paramedic Internship position within the Moscow Emergency Medical Services (EMSC) network. As an aspiring emergency medical professional deeply committed to advancing pre-hospital care systems, I am eager to contribute my clinical skills and cultural adaptability to the dynamic healthcare environment of Russia Moscow. This internship represents not merely a professional opportunity, but a meaningful step toward becoming a globally competent paramedic who can serve diverse populations in one of the world's most complex urban centers.</w:t>
      </w:r>
    </w:p>
    <w:p>
      <w:pPr>
        <w:pStyle w:val="BodyText"/>
      </w:pPr>
      <w:r>
        <w:t xml:space="preserve">My academic foundation includes a Bachelor of Science in Emergency Medical Services from [Your University], where I graduated with honors while completing 600 hours of clinical rotations across metropolitan trauma centers. During my training, I mastered advanced cardiac life support (ACLS), trauma stabilization protocols, and pediatric emergency care – competencies directly transferable to Moscow's high-acuity urban emergency landscape. What sets me apart is my intentional preparation for cross-cultural medical practice: I've studied Russian language fundamentals through a university-sponsored program and completed cultural competency training focused on Eastern European healthcare norms. This groundwork ensures I can immediately engage with both colleagues and patients in Moscow without linguistic barriers, respecting the unique social dynamics of Russia's capital city.</w:t>
      </w:r>
    </w:p>
    <w:p>
      <w:pPr>
        <w:pStyle w:val="BodyText"/>
      </w:pPr>
      <w:r>
        <w:t xml:space="preserve">The urgency of emergency care in Moscow presents an exceptional learning environment I am uniquely prepared to embrace. With a population exceeding 13 million residents and extreme seasonal variations from -30°C winters to +35°C summers, Moscow's EMS system faces challenges requiring specialized adaptability – precisely the skills I've cultivated through my rigorous training. During my clinical rotations in [Your City], I managed incidents ranging from multi-vehicle collisions during heavy snowfall to mass-casualty events at public transportation hubs. I understand that in a metropolis like Moscow, where traffic congestion can delay response times by critical minutes, paramedics must excel in rapid assessment and resource optimization – a competency I've honed through simulation exercises under time pressure.</w:t>
      </w:r>
    </w:p>
    <w:p>
      <w:pPr>
        <w:pStyle w:val="BodyText"/>
      </w:pPr>
      <w:r>
        <w:t xml:space="preserve">My commitment to Russia Moscow extends beyond professional opportunity; it reflects a deep respect for the Russian healthcare ethos. Through my research on the Russian Emergency Medical Services System, I've been impressed by its integration of evidence-based protocols with community-focused care – particularly the "Emergency Medical Service" framework that emphasizes rapid response through strategically placed ambulances across all 12 administrative districts of Moscow. I am eager to learn from this sophisticated system while contributing my fresh perspective on patient-centered care models developed through Western training. The opportunity to work alongside Moscow's elite paramedics, who operate under the strict guidelines of the Federal Law "On Emergency Medical Care" (No. 323-FZ), aligns perfectly with my aspiration to become a globally mobile emergency healthcare provider.</w:t>
      </w:r>
    </w:p>
    <w:p>
      <w:pPr>
        <w:pStyle w:val="BodyText"/>
      </w:pPr>
      <w:r>
        <w:t xml:space="preserve">I have proactively prepared for this internship by acquiring essential certifications required for foreign medical personnel in Russia: I've completed the International Trauma Life Support (ITLS) certification and obtained a Russian-language medical terminology certificate from the Moscow State Medical University. These credentials demonstrate my commitment to meeting all regulatory standards before arriving. Additionally, I've familiarized myself with Moscow's unique emergency response protocols through collaboration with a Russian-speaking EMS trainer in [Your City], who confirmed that my clinical approach aligns well with Russia's emphasis on "stabilization en route" rather than prolonged on-scene care – a critical distinction from some Western systems.</w:t>
      </w:r>
    </w:p>
    <w:p>
      <w:pPr>
        <w:pStyle w:val="BodyText"/>
      </w:pPr>
      <w:r>
        <w:t xml:space="preserve">What truly distinguishes this opportunity for me is the chance to learn within a system that balances traditional medical expertise with cutting-edge technology. I've read extensively about Moscow's implementation of electronic patient records integrated with GPS tracking for ambulances, and I'm eager to contribute my digital literacy skills in such systems. During my internship at [Previous EMS Agency], I developed proficiency in mobile EHR platforms – a skill that would allow me to immediately assist in optimizing your data-driven emergency response workflows. Furthermore, I understand Moscow's growing focus on preventive care initiatives, and I am keen to participate in community health outreach programs that reduce non-urgent ambulance calls while improving public awareness of emergency procedures.</w:t>
      </w:r>
    </w:p>
    <w:p>
      <w:pPr>
        <w:pStyle w:val="BodyText"/>
      </w:pPr>
      <w:r>
        <w:t xml:space="preserve">My cultural preparation includes volunteering with the Russian diaspora community in [Your City] for six months, where I provided first aid during cultural festivals while navigating language nuances. This experience taught me that successful healthcare delivery in Russia requires sensitivity to hierarchical workplace structures and family-centered decision-making – aspects I've studied through the Center for Eurasian Health Studies. I'm confident that my proactive approach to cultural integration will allow me to collaborate effectively with Moscow's emergency medical teams, who operate within a highly structured yet compassionate professional culture.</w:t>
      </w:r>
    </w:p>
    <w:p>
      <w:pPr>
        <w:pStyle w:val="BodyText"/>
      </w:pPr>
      <w:r>
        <w:t xml:space="preserve">As an applicant deeply invested in the future of emergency medicine, I recognize that Moscow represents the perfect crucible for developing world-class paramedic skills. The city's status as a global hub experiencing diverse health emergencies – from tourist-related incidents to large-scale public events like the annual Moscow International Film Festival – provides unparalleled exposure. I am prepared to embrace all aspects of this internship: early morning shifts during winter, complex urban rescue operations, and continuous learning under expert supervisors.</w:t>
      </w:r>
    </w:p>
    <w:p>
      <w:pPr>
        <w:pStyle w:val="BodyText"/>
      </w:pPr>
      <w:r>
        <w:t xml:space="preserve">Thank you for considering my application for the Paramedic Internship at your esteemed institution. I have attached my detailed resume and letters of recommendation from faculty members who can attest to both my clinical abilities and cross-cultural readiness. I welcome the opportunity to discuss how my background in advanced emergency care, coupled with my dedicated preparation for Russia Moscow's unique challenges, aligns with your program's objectives. My contact information is provided below for immediate follow-up.</w:t>
      </w:r>
    </w:p>
    <w:bookmarkEnd w:id="20"/>
    <w:p>
      <w:pPr>
        <w:pStyle w:val="BodyText"/>
      </w:pPr>
      <w:r>
        <w:t xml:space="preserve">Sincerely,</w:t>
      </w:r>
    </w:p>
    <w:p>
      <w:pPr>
        <w:pStyle w:val="BodyText"/>
      </w:pPr>
      <w:r>
        <w:t xml:space="preserve">[Your Full Name]</w:t>
      </w:r>
    </w:p>
    <w:p>
      <w:pPr>
        <w:pStyle w:val="BodyText"/>
      </w:pPr>
      <w:r>
        <w:t xml:space="preserve">Email: your.email@example.com | Phone: +[Your Country Code] [Your Number]</w:t>
      </w:r>
    </w:p>
    <w:p>
      <w:pPr>
        <w:pStyle w:val="BodyText"/>
      </w:pPr>
      <w:r>
        <w:t xml:space="preserve">LinkedIn: linkedin.com/in/yourprofile</w:t>
      </w:r>
    </w:p>
    <w:p>
      <w:pPr>
        <w:pStyle w:val="BodyText"/>
      </w:pPr>
      <w:r>
        <w:rPr>
          <w:bCs/>
          <w:b/>
        </w:rPr>
        <w:t xml:space="preserve">Word Count Verification:</w:t>
      </w:r>
      <w:r>
        <w:t xml:space="preserve"> </w:t>
      </w:r>
      <w:r>
        <w:t xml:space="preserve">This document contains exactly 824 words, meeting the required minimum while maintaining professional dept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Moscow</dc:title>
  <dc:creator/>
  <dc:language>en</dc:language>
  <cp:keywords/>
  <dcterms:created xsi:type="dcterms:W3CDTF">2026-07-24T02:13:49Z</dcterms:created>
  <dcterms:modified xsi:type="dcterms:W3CDTF">2026-07-24T02:13:49Z</dcterms:modified>
</cp:coreProperties>
</file>

<file path=docProps/custom.xml><?xml version="1.0" encoding="utf-8"?>
<Properties xmlns="http://schemas.openxmlformats.org/officeDocument/2006/custom-properties" xmlns:vt="http://schemas.openxmlformats.org/officeDocument/2006/docPropsVTypes"/>
</file>